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4_pychology-and_conversation</w:t>
      </w:r>
    </w:p>
    <w:p>
      <w:pPr>
        <w:pStyle w:val="BodyText"/>
      </w:pPr>
      <w:r>
        <w:t xml:space="preserve">0824_pychology-and_conversation</w:t>
      </w:r>
    </w:p>
    <w:p>
      <w:pPr>
        <w:pStyle w:val="BodyText"/>
      </w:pPr>
      <w:r>
        <w:t xml:space="preserve">0824_pychology-and_conversation</w:t>
      </w:r>
    </w:p>
    <w:bookmarkStart w:id="20" w:name="Xbdef84f832381ce989943a5841221915d732730"/>
    <w:p>
      <w:pPr>
        <w:pStyle w:val="Heading2"/>
      </w:pPr>
      <w:r>
        <w:t xml:space="preserve">Conversation 1: The Role of Self-Improvement in Mental Heal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crucial self-improvement is for mental heal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all about building resilience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We should focus on progress rather than getting caught up in external validat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, but it feels tough sometimes when I don’t see immediate result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. It’s like planting a seed; you have to give it time to grow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Well said! But, honestly, there are days when I feel discouraged. How do you cop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henever I hit a wall, I remind myself that each effort counts, even the smallest on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point. Maybe I need to shift my perspective on failur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otally! Every setback is just a setup for a comebac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make it sound so simple! But what about when it feels overwhelm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 can be daunting. Sometimes, just taking a break helps to regain perspectiv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but I also wonder if I should be pushing through those tough moment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alance is key! Pushing through can be beneficial, but rest is equally importan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makes sense. I’ll try to remember that next time I feel stuck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lad to hear that! Just keep reminding yourself, progress is a journey, not a race.</w:t>
      </w:r>
    </w:p>
    <w:bookmarkEnd w:id="20"/>
    <w:bookmarkStart w:id="21" w:name="X50113d5015bf56bff4846b8f0612a4b74d04047"/>
    <w:p>
      <w:pPr>
        <w:pStyle w:val="Heading2"/>
      </w:pPr>
      <w:r>
        <w:t xml:space="preserve">Conversation 2: Emotional Detachment and Personal Grow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ave you noticed how often we let outside influences derail our progres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so true! It can feel like a whirlwind of distractions some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At the end of the day, external factors shouldn’t dictate how we feel about our grow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it natural to want recognition from other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seeking validation is human, but it can lead to a cycle of dependenc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bit harsh, don’t you think? I mean, support from friends matt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! I just think it’s vital to anchor our self-worth internal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mm, I can appreciate that. But what about those days you don’t feel happ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ven then, progress is possible. It’s not always about being elat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uppose. But I also feel like the world won’t stop just because I’m having a bad da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Life keeps rolling. That’s why personal accountability is crucia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Kind of a tough love approach, huh? But it does resonat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metimes tough love is what we need to push ourselves forwar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an agree with that! I’ll give this self-motivation thing another sho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reat! Just remember, every bit of effort counts, no matter the mood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5Z</dcterms:created>
  <dcterms:modified xsi:type="dcterms:W3CDTF">2024-09-03T05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